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083766" w14:textId="73FF29CC"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0" w:name="_GoBack"/>
      <w:bookmarkEnd w:id="0"/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14:paraId="7C423891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1380FDD4" w14:textId="7B5B9206" w:rsidR="00612AAC" w:rsidRPr="00F927AD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А</w:t>
      </w:r>
    </w:p>
    <w:p w14:paraId="60B700FF" w14:textId="77777777"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3CED9C7" w14:textId="77777777"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41859896" w14:textId="77777777"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72"/>
        <w:gridCol w:w="3388"/>
        <w:gridCol w:w="6530"/>
      </w:tblGrid>
      <w:tr w:rsidR="00030EE3" w:rsidRPr="0066540E" w14:paraId="552EBBF3" w14:textId="77777777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D3B7E8B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E728259" w14:textId="77777777" w:rsidR="00556FCB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F60BA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14:paraId="14626146" w14:textId="77777777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CED4732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5D134E9" w14:textId="77777777" w:rsidR="00030EE3" w:rsidRPr="0062156B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Б</w:t>
            </w:r>
            <w:r w:rsidR="00675765"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рој</w:t>
            </w: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E7B047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4E612E12" w14:textId="77777777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D3A66DD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488FB1C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</w:pPr>
            <w:proofErr w:type="spellStart"/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163E4E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14:paraId="5A7CF689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1314C93" w14:textId="77777777"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B534352" w14:textId="7BF95619" w:rsidR="00030EE3" w:rsidRPr="0062156B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A7055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 xml:space="preserve"> </w:t>
            </w:r>
            <w:r w:rsidR="0077504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A892B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366B235D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70ABD4A" w14:textId="77777777"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5</w:t>
            </w:r>
            <w:r w:rsidR="00030EE3"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20C795A" w14:textId="77777777" w:rsidR="00030EE3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857BF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47386CB1" w14:textId="77777777"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AAEAE32" w14:textId="535B23E2"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ПАКЕТИ 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А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04E74959" w14:textId="56D616B6" w:rsidR="002F7814" w:rsidRPr="0062156B" w:rsidRDefault="00B6461F" w:rsidP="002F7814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могућност да се пријаве за примену 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максимално две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ојединачн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e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енергетске санације или за један од пакета мера.</w:t>
      </w:r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bookmarkStart w:id="1" w:name="_Hlk145668329"/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е под тач. 7) и 10) се не убрајају у појединачне мере јер нису предвиђене за самосталну примену.</w:t>
      </w:r>
      <w:bookmarkEnd w:id="1"/>
    </w:p>
    <w:p w14:paraId="2CBA5F50" w14:textId="77777777" w:rsidR="002F7814" w:rsidRDefault="002F7814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2F73058C" w14:textId="685D5D0C" w:rsidR="002F7814" w:rsidRDefault="002F7814" w:rsidP="002F7814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1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ЈЕДИНАЧНА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У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4A2724AC" w14:textId="40A3FC52" w:rsidR="006E0396" w:rsidRPr="0062156B" w:rsidRDefault="006E0396" w:rsidP="00536FD8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део бесповратних средстава за примену појединачне мере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/мера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50% од укупне вредности инвестиције. </w:t>
      </w:r>
    </w:p>
    <w:p w14:paraId="1630BCBE" w14:textId="50A716A8" w:rsidR="00536FD8" w:rsidRPr="00536FD8" w:rsidRDefault="00536FD8" w:rsidP="00536FD8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породичној кући има право да се пријави  за максимално две појединачне мере из тач. 1)-6), 8) и 9) из одељка I.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1232D4" w:rsidRP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з једну од мера под тач. 4) или 5) или 6) за коју се пријави, крајњи корисник има право да се пријави додатно и за меру 7).</w:t>
      </w:r>
    </w:p>
    <w:p w14:paraId="7411F53E" w14:textId="611E0621" w:rsidR="002F7814" w:rsidRPr="0062156B" w:rsidRDefault="00536FD8" w:rsidP="00916EC9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стану има право да се пријави за максимално две појединачне мере из тач. 1), 4) и 6)  из одељка I.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коју се пријави, крајњи корисник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се пријави додатно и за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еру 10) ако је Прилог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ом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редвиђена израда техничке документације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0BA90C1D" w14:textId="46EE8993" w:rsidR="005C12AC" w:rsidRPr="00916EC9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1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 w:rsidR="00FA0DD0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675765" w:rsidRPr="00054D2F" w14:paraId="1DA4C3D6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215E953" w14:textId="77777777"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, ЗА ПОРОДИЧНЕ КУЋЕ И СТАНОВЕ</w:t>
            </w:r>
          </w:p>
        </w:tc>
      </w:tr>
      <w:tr w:rsidR="00675765" w:rsidRPr="0066540E" w14:paraId="40345A11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7D98E4A" w14:textId="77777777" w:rsidR="00675765" w:rsidRPr="002D1A13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ПОРОДИЧНЕ КУЋЕ</w:t>
            </w:r>
          </w:p>
        </w:tc>
      </w:tr>
      <w:tr w:rsidR="00675765" w:rsidRPr="0066540E" w14:paraId="2944AC5E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6BA1624A" w14:textId="77777777" w:rsidR="00675765" w:rsidRPr="002D1A13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 ЗА ПОРОДИЧНЕ КУЋЕ</w:t>
            </w:r>
          </w:p>
        </w:tc>
      </w:tr>
      <w:tr w:rsidR="00675765" w:rsidRPr="0066540E" w14:paraId="7C382441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4A9552D0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5D96C609" w14:textId="12A76A0D" w:rsidR="00675765" w:rsidRPr="00B04B51" w:rsidRDefault="009453DF" w:rsidP="004B4A5D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40658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родни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  <w:r w:rsidR="00536FD8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536FD8" w:rsidRPr="00B04B5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И СТАНОВЕ</w:t>
            </w:r>
          </w:p>
        </w:tc>
      </w:tr>
      <w:tr w:rsidR="00C86291" w:rsidRPr="0066540E" w14:paraId="41BCE9AA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77777777" w:rsidR="00C86291" w:rsidRPr="00C86291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)</w:t>
            </w:r>
          </w:p>
        </w:tc>
        <w:tc>
          <w:tcPr>
            <w:tcW w:w="7736" w:type="dxa"/>
          </w:tcPr>
          <w:p w14:paraId="25C99745" w14:textId="3B9C413A" w:rsidR="00C86291" w:rsidRPr="00C86291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95725F" w:rsidRPr="0066540E" w14:paraId="6368EA2F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115DBF0D" w:rsidR="0095725F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7C083F14" w14:textId="700CFAB0" w:rsidR="0095725F" w:rsidRPr="0095725F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ЗА ПОРОДИЧНЕ КУЋЕ И СТАНОВЕ</w:t>
            </w:r>
          </w:p>
        </w:tc>
      </w:tr>
      <w:tr w:rsidR="00675765" w:rsidRPr="0066540E" w14:paraId="1D288A78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3BAC7BEC" w:rsidR="00675765" w:rsidRPr="0066540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186AF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7736" w:type="dxa"/>
          </w:tcPr>
          <w:p w14:paraId="13722600" w14:textId="631ADBC8"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 ЗА ПОРОДИЧНЕ КУЋЕ И СТАНОВЕ</w:t>
            </w:r>
          </w:p>
        </w:tc>
      </w:tr>
      <w:tr w:rsidR="00A00A87" w:rsidRPr="0066540E" w14:paraId="0872AB52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754E779" w14:textId="186E79B3" w:rsidR="00A00A87" w:rsidRPr="0066540E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4F40EA8B" w14:textId="613F8D09" w:rsidR="00A00A87" w:rsidRPr="002D1A13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лектор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A00A87" w:rsidRPr="0066540E" w14:paraId="1C16DFB2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2230D94" w14:textId="5E127745" w:rsidR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5CCC7BA" w14:textId="05768C94" w:rsidR="00A00A87" w:rsidRPr="002D1A13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еб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мљ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ешт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ст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веде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чу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а 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днак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186AF8" w:rsidRPr="0066540E" w14:paraId="0203F37A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57783240" w14:textId="70BA9792" w:rsidR="00186AF8" w:rsidRPr="000B3E12" w:rsidRDefault="00186AF8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1</w:t>
            </w:r>
            <w:r w:rsidR="006463E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0</w:t>
            </w:r>
            <w:r>
              <w:rPr>
                <w:b/>
                <w:lang w:val="sr-Latn-CS"/>
              </w:rPr>
              <w:t>)*</w:t>
            </w:r>
            <w:r w:rsidR="000B3E12">
              <w:rPr>
                <w:b/>
                <w:lang w:val="sr-Cyrl-CS"/>
              </w:rPr>
              <w:t>*</w:t>
            </w:r>
          </w:p>
        </w:tc>
        <w:tc>
          <w:tcPr>
            <w:tcW w:w="7736" w:type="dxa"/>
          </w:tcPr>
          <w:p w14:paraId="392CAD5F" w14:textId="747F1300" w:rsidR="00186AF8" w:rsidRPr="00186AF8" w:rsidRDefault="00186AF8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14:paraId="18218080" w14:textId="77777777" w:rsidR="000B3E12" w:rsidRDefault="000B3E12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34908130" w14:textId="4A08EB66" w:rsidR="00C86291" w:rsidRPr="0066540E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186AF8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</w:t>
      </w:r>
      <w:r w:rsidR="000B3E12"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скључиво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под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тачк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ом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 или 5) или 6)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и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</w:t>
      </w:r>
      <w:r w:rsidR="000B3E12"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26B8D9E4" w14:textId="2CB98274" w:rsidR="00C51A4F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од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. 1)-6)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ачко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8) и у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квиру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акет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у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кладу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рилого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1232D4">
        <w:rPr>
          <w:rFonts w:ascii="Times New Roman" w:eastAsia="Times New Roman" w:hAnsi="Times New Roman" w:cs="Times New Roman"/>
          <w:sz w:val="20"/>
          <w:szCs w:val="20"/>
        </w:rPr>
        <w:t>2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неопходн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рад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ехничк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документациј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ради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давањ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акт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који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добрав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вођењ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радов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.</w:t>
      </w:r>
      <w:r w:rsidR="000B3E12">
        <w:rPr>
          <w:lang w:val="sr-Cyrl-CS"/>
        </w:rPr>
        <w:t xml:space="preserve"> </w:t>
      </w:r>
      <w:r w:rsidR="00D84402" w:rsidRPr="0070158F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ће се суфинансирати са уделом до 50% бесповратних средстава ако се примењује са неком од наведених појединачних мера.</w:t>
      </w:r>
      <w:r w:rsidR="00D84402"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037667FA" w14:textId="77777777" w:rsidR="00EE2ACD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DEEB8FA" w14:textId="366DE5BC" w:rsidR="00496203" w:rsidRDefault="00496203" w:rsidP="00496203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АКЕТ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Ј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1A3AFB11" w14:textId="63CE54DC" w:rsidR="00496203" w:rsidRPr="0062156B" w:rsidRDefault="006463E6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RS"/>
        </w:rPr>
        <w:t>који станују у породичним кућама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о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да се пријаве за један од пакета мера</w:t>
      </w:r>
      <w:r w:rsidR="009B749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Табеле 2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14:paraId="63BE8BC2" w14:textId="7D9A6904" w:rsidR="00496203" w:rsidRPr="0062156B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4) или 5) или 6)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има право да заокружи и меру 7).</w:t>
      </w:r>
    </w:p>
    <w:p w14:paraId="20048C19" w14:textId="658027F4" w:rsidR="00496203" w:rsidRPr="0062156B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заокружи и меру 10) ако је то предвиђено у Прилогу </w:t>
      </w:r>
      <w:r w:rsidR="00F50B1A"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54D9D43D" w14:textId="5E58A2D1" w:rsidR="00FA0DD0" w:rsidRPr="00916EC9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2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акета са припадајућим мерама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пакета и редне бројеве мера које примењујете у оквиру изабраног пакета)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– </w:t>
      </w:r>
      <w:r w:rsidR="00B33E0C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пријава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амо за породичне куће</w:t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715"/>
        <w:gridCol w:w="810"/>
        <w:gridCol w:w="9265"/>
      </w:tblGrid>
      <w:tr w:rsidR="004C602B" w:rsidRPr="00054D2F" w14:paraId="0C27925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665B21C" w14:textId="0EAA0882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</w:t>
            </w:r>
          </w:p>
        </w:tc>
        <w:tc>
          <w:tcPr>
            <w:tcW w:w="810" w:type="dxa"/>
            <w:vAlign w:val="center"/>
          </w:tcPr>
          <w:p w14:paraId="3DE72CBA" w14:textId="77777777" w:rsidR="004C602B" w:rsidRP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4BF57D05" w14:textId="096B0BC3" w:rsid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СНОВНИ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55%)</w:t>
            </w:r>
          </w:p>
          <w:p w14:paraId="24A4E40C" w14:textId="3145E4E5" w:rsidR="00C26C3F" w:rsidRDefault="001232D4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ухвата примену најмање две мере из тач. 1), 2) и 3)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14:paraId="766E9A6F" w14:textId="5DF2482B" w:rsidR="00451C23" w:rsidRPr="004C602B" w:rsidRDefault="00E9368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</w:t>
            </w:r>
            <w:r w:rsidR="00003F7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 уколико је предвиђена Прилогом 2</w:t>
            </w:r>
          </w:p>
        </w:tc>
      </w:tr>
      <w:tr w:rsidR="004C602B" w:rsidRPr="00054D2F" w14:paraId="137E17D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FEEB759" w14:textId="72CADC65" w:rsidR="004C602B" w:rsidRPr="00496203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E6C8E0B" w14:textId="270188BC"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03FCC77F" w14:textId="32C775B6" w:rsidR="004C602B" w:rsidRPr="00C86291" w:rsidRDefault="004C602B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</w:p>
        </w:tc>
      </w:tr>
      <w:tr w:rsidR="004C602B" w:rsidRPr="0066540E" w14:paraId="3B29582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526749D" w14:textId="64348931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C96AFDF" w14:textId="496D86E7"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0F5496C9" w14:textId="28FB83A9" w:rsidR="004C602B" w:rsidRPr="002D1A13" w:rsidRDefault="004C602B" w:rsidP="00701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4C602B" w:rsidRPr="0066540E" w14:paraId="61F3FAC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C271C9E" w14:textId="3E05E0FF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64F94A7" w14:textId="2BB1ACA7" w:rsidR="004C602B" w:rsidRPr="004C602B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4381B470" w14:textId="53F6BB3E" w:rsidR="004C602B" w:rsidRPr="002D1A13" w:rsidRDefault="004C602B" w:rsidP="0070158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4C602B" w:rsidRPr="0066540E" w14:paraId="450190A6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E9BD82B" w14:textId="77777777" w:rsidR="004C602B" w:rsidRPr="004C602B" w:rsidDel="00186AF8" w:rsidRDefault="004C602B" w:rsidP="004C60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4BC0D734" w14:textId="2F8517C6" w:rsidR="004C602B" w:rsidRPr="00B6461F" w:rsidRDefault="004C602B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</w:pPr>
            <w:r w:rsidRPr="004C602B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0</w:t>
            </w:r>
            <w:r w:rsidRPr="004C602B">
              <w:rPr>
                <w:rStyle w:val="markedcontent"/>
                <w:b/>
                <w:bCs/>
                <w:lang w:val="sr-Cyrl-CS"/>
              </w:rPr>
              <w:t>)</w:t>
            </w:r>
            <w:r w:rsidR="00FA0DD0">
              <w:rPr>
                <w:rStyle w:val="markedcontent"/>
                <w:b/>
                <w:bCs/>
                <w:lang w:val="sr-Cyrl-CS"/>
              </w:rPr>
              <w:t>**</w:t>
            </w:r>
          </w:p>
        </w:tc>
        <w:tc>
          <w:tcPr>
            <w:tcW w:w="9265" w:type="dxa"/>
          </w:tcPr>
          <w:p w14:paraId="400CC580" w14:textId="3B7A12FD" w:rsidR="004C602B" w:rsidRPr="00B04B51" w:rsidRDefault="004C602B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  <w:tr w:rsidR="00003F7F" w:rsidRPr="0066540E" w14:paraId="1482A468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7E7EF04" w14:textId="17D50AA7" w:rsidR="00003F7F" w:rsidRPr="0066540E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14:paraId="34DF838F" w14:textId="77777777" w:rsidR="00003F7F" w:rsidRPr="007B40A4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3F31CAB2" w14:textId="5537491A"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СТАНДАР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о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0%)</w:t>
            </w:r>
          </w:p>
          <w:p w14:paraId="6F2477D0" w14:textId="1FD9B368" w:rsidR="00003F7F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мена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6E039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сновног пакета</w:t>
            </w:r>
          </w:p>
          <w:p w14:paraId="2914B30A" w14:textId="77777777" w:rsidR="00003F7F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4) или 5) или 6)</w:t>
            </w:r>
          </w:p>
          <w:p w14:paraId="47C96709" w14:textId="5A8EC51F" w:rsidR="00003F7F" w:rsidRPr="006E0396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и/или 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E9368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Прилогом 2</w:t>
            </w:r>
          </w:p>
        </w:tc>
      </w:tr>
      <w:tr w:rsidR="004C602B" w:rsidRPr="0066540E" w14:paraId="78F4EC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65A9D62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D547033" w14:textId="5237440E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1B6125D4" w14:textId="7DC453C6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</w:p>
        </w:tc>
      </w:tr>
      <w:tr w:rsidR="004C602B" w:rsidRPr="0066540E" w14:paraId="689DAB5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BB7E2DE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688738EF" w14:textId="412DA0B9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26A0244F" w14:textId="6FCEDF91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4C602B" w:rsidRPr="0066540E" w14:paraId="12EF26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433D11D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2EA14E3" w14:textId="39DB8D2E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093009A8" w14:textId="6E63BBA1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1232D4" w:rsidRPr="0066540E" w14:paraId="69E04AE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F973FC7" w14:textId="77777777" w:rsidR="001232D4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87686AB" w14:textId="1E464F40" w:rsidR="001232D4" w:rsidRPr="007B40A4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66190BA3" w14:textId="50816E6A" w:rsidR="001232D4" w:rsidRPr="007B40A4" w:rsidRDefault="001232D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  <w:proofErr w:type="spellEnd"/>
            <w:r w:rsidR="00ED03A4" w:rsidRPr="007B40A4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D03A4" w:rsidRPr="0066540E" w14:paraId="1577F03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6AF078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30980549" w14:textId="6281FAAF" w:rsidR="00ED03A4" w:rsidRPr="007B40A4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530F8541" w14:textId="61C8C8C9" w:rsidR="00ED03A4" w:rsidRPr="007B40A4" w:rsidRDefault="00ED03A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4C602B" w:rsidRPr="0066540E" w14:paraId="5F9B72C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037FCF0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EEF2640" w14:textId="1D37F1B6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379B65C1" w14:textId="6ECBAA86" w:rsidR="004C602B" w:rsidRPr="007B40A4" w:rsidRDefault="004C602B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4C602B" w:rsidRPr="0066540E" w14:paraId="7C043B3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C05E8D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DF83C08" w14:textId="2F2FE195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7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9265" w:type="dxa"/>
          </w:tcPr>
          <w:p w14:paraId="372405EE" w14:textId="1659B8EA" w:rsidR="004C602B" w:rsidRPr="007B40A4" w:rsidRDefault="00451C23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4C602B" w:rsidRPr="0066540E" w14:paraId="1AADB14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DCFF8C4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5E876858" w14:textId="31589A9A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265" w:type="dxa"/>
          </w:tcPr>
          <w:p w14:paraId="0BBADC9A" w14:textId="0B17A195" w:rsidR="004C602B" w:rsidRPr="007B40A4" w:rsidRDefault="00451C23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B1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  <w:tr w:rsidR="00451C23" w:rsidRPr="0066540E" w14:paraId="6AE64044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8FF802E" w14:textId="3D5B0ECD" w:rsidR="00451C23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II</w:t>
            </w:r>
          </w:p>
        </w:tc>
        <w:tc>
          <w:tcPr>
            <w:tcW w:w="810" w:type="dxa"/>
            <w:vAlign w:val="center"/>
          </w:tcPr>
          <w:p w14:paraId="3CE53AA7" w14:textId="77777777" w:rsidR="00451C23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0853B46B" w14:textId="249E89ED"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НАПРЕ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65%)</w:t>
            </w:r>
          </w:p>
          <w:p w14:paraId="53B780E9" w14:textId="1654365A" w:rsidR="00EA5A2C" w:rsidRDefault="00EA5A2C" w:rsidP="00EA5A2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имена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Основног и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тандардн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г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акет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14:paraId="00F9BBBF" w14:textId="05548774" w:rsidR="005C12AC" w:rsidRDefault="005C12AC" w:rsidP="005C12A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8) и/или 9)</w:t>
            </w:r>
          </w:p>
          <w:p w14:paraId="4107FF9F" w14:textId="37B5D8A9" w:rsidR="00451C23" w:rsidRPr="007B40A4" w:rsidRDefault="00E93681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Прилогом 2</w:t>
            </w:r>
          </w:p>
        </w:tc>
      </w:tr>
      <w:tr w:rsidR="005C12AC" w:rsidRPr="0066540E" w14:paraId="3B08214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20AFBB43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0AFAA92" w14:textId="03052905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3E2F637A" w14:textId="5645AD8D" w:rsidR="005C12AC" w:rsidRPr="00C86291" w:rsidRDefault="005C12A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</w:p>
        </w:tc>
      </w:tr>
      <w:tr w:rsidR="005C12AC" w:rsidRPr="0066540E" w14:paraId="30D7F05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4719192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3EA4BEF" w14:textId="334DC7B3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4E6FC4A6" w14:textId="5D2B1C47" w:rsidR="005C12AC" w:rsidRPr="00C86291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5C12AC" w:rsidRPr="0066540E" w14:paraId="01B7086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0C703AE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DE50D6B" w14:textId="04B50405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7740883A" w14:textId="504D002A" w:rsidR="005C12AC" w:rsidRPr="00C86291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ED03A4" w:rsidRPr="0066540E" w14:paraId="364D0EE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468E986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7D3A01C" w14:textId="40B0B374"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5CB21143" w14:textId="171D4BBF" w:rsidR="00ED03A4" w:rsidRPr="00C86291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  <w:proofErr w:type="spellEnd"/>
            <w:r w:rsidRPr="007B40A4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D03A4" w:rsidRPr="0066540E" w14:paraId="3FB9847D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D0F9A2F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A9ACD66" w14:textId="3BA00234"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3FC6911B" w14:textId="1ACDA8B3" w:rsidR="00ED03A4" w:rsidRPr="00C86291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5C12AC" w:rsidRPr="0066540E" w14:paraId="01809836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18B3405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45795DC" w14:textId="725B3AC2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2F1CDE15" w14:textId="5ECD90C0" w:rsidR="005C12AC" w:rsidRPr="00C86291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</w:p>
        </w:tc>
      </w:tr>
      <w:tr w:rsidR="004C602B" w:rsidRPr="0066540E" w14:paraId="1B2E007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9375E9E" w14:textId="75E4F5ED" w:rsidR="004C602B" w:rsidRPr="0066540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53DC826B" w14:textId="15B0ECE2" w:rsidR="004C602B" w:rsidRPr="004C602B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9265" w:type="dxa"/>
          </w:tcPr>
          <w:p w14:paraId="2C357DF6" w14:textId="0F36F8A9" w:rsidR="004C602B" w:rsidRPr="002D1A13" w:rsidRDefault="004C602B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</w:p>
        </w:tc>
      </w:tr>
      <w:tr w:rsidR="004C602B" w:rsidRPr="0066540E" w14:paraId="78876EA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ED399C2" w14:textId="69A4E887" w:rsidR="004C602B" w:rsidRPr="0066540E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29E6925" w14:textId="118308EA"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)</w:t>
            </w:r>
          </w:p>
        </w:tc>
        <w:tc>
          <w:tcPr>
            <w:tcW w:w="9265" w:type="dxa"/>
          </w:tcPr>
          <w:p w14:paraId="26BE95D9" w14:textId="4AEE15E1" w:rsidR="004C602B" w:rsidRPr="002D1A13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лектор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proofErr w:type="spellEnd"/>
          </w:p>
        </w:tc>
      </w:tr>
      <w:tr w:rsidR="004C602B" w:rsidRPr="0066540E" w14:paraId="6AACDBE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EAD3882" w14:textId="4EB2F643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99A84EC" w14:textId="0ABEFBAA"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)</w:t>
            </w:r>
          </w:p>
        </w:tc>
        <w:tc>
          <w:tcPr>
            <w:tcW w:w="9265" w:type="dxa"/>
          </w:tcPr>
          <w:p w14:paraId="565DE1D0" w14:textId="2ACA3234" w:rsidR="004C602B" w:rsidRPr="002D1A13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еб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мљ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ешт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ст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веде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чу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а 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днак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5C12AC" w:rsidRPr="0066540E" w14:paraId="20FF55CD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E3B3A75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213E7B50" w14:textId="0691DE97" w:rsidR="005C12AC" w:rsidRDefault="005C12AC" w:rsidP="005C12AC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265" w:type="dxa"/>
          </w:tcPr>
          <w:p w14:paraId="750D799C" w14:textId="29F4CA16" w:rsidR="005C12AC" w:rsidRPr="007B40A4" w:rsidRDefault="005C12AC" w:rsidP="005C12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</w:tbl>
    <w:p w14:paraId="349331EA" w14:textId="77777777" w:rsidR="00496203" w:rsidRDefault="00496203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1DE4C60D" w14:textId="5323965B" w:rsidR="00FA0DD0" w:rsidRPr="0066540E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скључиво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под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тачк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ом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 или 5) или 6)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и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6C8EA4FB" w14:textId="3322477A" w:rsidR="00FA0DD0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*За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од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. 1)-6)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тачк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8) и у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квиру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акет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у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кладу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рилог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ED03A4">
        <w:rPr>
          <w:rFonts w:ascii="Times New Roman" w:eastAsia="Times New Roman" w:hAnsi="Times New Roman" w:cs="Times New Roman"/>
          <w:sz w:val="20"/>
          <w:szCs w:val="20"/>
          <w:lang w:val="sr-Cyrl-RS"/>
        </w:rPr>
        <w:t>2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неопходн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зрад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техничк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документациј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ради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здавањ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акт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који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добрав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звођењ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радов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>.</w:t>
      </w:r>
      <w:r>
        <w:rPr>
          <w:lang w:val="sr-Cyrl-CS"/>
        </w:rPr>
        <w:t xml:space="preserve"> </w:t>
      </w:r>
      <w:r w:rsidRPr="0070158F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1C8BD64C" w14:textId="77777777"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2" w:name="_Hlk72263790"/>
    </w:p>
    <w:p w14:paraId="3BA8EC9D" w14:textId="77777777"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15"/>
        <w:gridCol w:w="2385"/>
      </w:tblGrid>
      <w:tr w:rsidR="008A0D35" w:rsidRPr="0066540E" w14:paraId="21EE49AD" w14:textId="77777777" w:rsidTr="00650A2A">
        <w:tc>
          <w:tcPr>
            <w:tcW w:w="2979" w:type="pct"/>
          </w:tcPr>
          <w:p w14:paraId="5A8A160E" w14:textId="6632D5E2"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0238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породичне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proofErr w:type="spellEnd"/>
            <w:r w:rsidR="00A00A8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021" w:type="pct"/>
          </w:tcPr>
          <w:p w14:paraId="7E7CFAD0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BAEF4B3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14:paraId="78EAC382" w14:textId="77777777" w:rsidTr="00650A2A">
        <w:tc>
          <w:tcPr>
            <w:tcW w:w="2979" w:type="pct"/>
          </w:tcPr>
          <w:p w14:paraId="4D8D32BC" w14:textId="77777777"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14:paraId="3CE03BAD" w14:textId="77777777"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14:paraId="015E2C7A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4DCE285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14:paraId="3F176ABF" w14:textId="77777777"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771A21" w:rsidRPr="0066540E" w14:paraId="67CF40B9" w14:textId="77777777" w:rsidTr="001A73A5">
        <w:trPr>
          <w:trHeight w:val="389"/>
        </w:trPr>
        <w:tc>
          <w:tcPr>
            <w:tcW w:w="9356" w:type="dxa"/>
            <w:vAlign w:val="center"/>
          </w:tcPr>
          <w:p w14:paraId="025DE964" w14:textId="2986F436" w:rsidR="00771A21" w:rsidRPr="00B84152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1A21" w:rsidRPr="0066540E" w14:paraId="433574EC" w14:textId="77777777" w:rsidTr="001A73A5">
        <w:trPr>
          <w:trHeight w:val="338"/>
        </w:trPr>
        <w:tc>
          <w:tcPr>
            <w:tcW w:w="9356" w:type="dxa"/>
          </w:tcPr>
          <w:p w14:paraId="14F2D72C" w14:textId="77777777" w:rsidR="00771A21" w:rsidRPr="0066540E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771A21" w:rsidRPr="0066540E" w14:paraId="6A86F26B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74D35594" w14:textId="77777777" w:rsidR="00771A21" w:rsidRPr="0066540E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771A21" w:rsidRPr="0066540E" w14:paraId="142E8CFF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60EE330" w14:textId="024A297E" w:rsidR="00771A21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</w:tr>
      <w:tr w:rsidR="00771A21" w:rsidRPr="0066540E" w14:paraId="33D567FC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8E3BCF8" w14:textId="77777777" w:rsidR="00771A21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14:paraId="0067002D" w14:textId="77777777"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85239B2" w14:textId="1C0CE9FC"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695CDD09" w14:textId="77777777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57C3728" w14:textId="25E4C4F2" w:rsidR="0066540E" w:rsidRPr="0066540E" w:rsidRDefault="009242B9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а која се односи на замен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остојеће пећи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ли котла под тач. 4), 5) или 6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,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14:paraId="3820015C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A988481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14:paraId="58949EDB" w14:textId="77777777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EE0FE9D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14:paraId="6B70B072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89F1EE2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14:paraId="479AA72A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D2DF847" w14:textId="54643668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14:paraId="100096F5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B289C49" w14:textId="63980110" w:rsidR="00ED03A4" w:rsidRPr="000A0766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14:paraId="460E7531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FC5E5D1" w14:textId="2C49CCC0" w:rsidR="00ED03A4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14:paraId="52E1E092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E8593F2" w14:textId="6C14D8E5" w:rsidR="00ED03A4" w:rsidRDefault="00771A21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312E4A33" w14:textId="77777777" w:rsidR="00ED03A4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784F94F4" w14:textId="77777777" w:rsidR="00ED03A4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1BE2479C" w14:textId="57E14637" w:rsidR="00ED03A4" w:rsidRPr="00B04B51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48E76D7C" w14:textId="77777777"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1"/>
        <w:gridCol w:w="9356"/>
      </w:tblGrid>
      <w:tr w:rsidR="00A0389E" w14:paraId="0C01824E" w14:textId="77777777" w:rsidTr="00B04B51">
        <w:trPr>
          <w:trHeight w:val="352"/>
        </w:trPr>
        <w:tc>
          <w:tcPr>
            <w:tcW w:w="9447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bottom"/>
            <w:hideMark/>
          </w:tcPr>
          <w:p w14:paraId="71600735" w14:textId="34B6277D" w:rsidR="00A0389E" w:rsidRPr="00C86291" w:rsidRDefault="004F2A9E" w:rsidP="00ED03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з тачке 8) која се односи на уградњу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752BCA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:</w:t>
            </w:r>
          </w:p>
        </w:tc>
      </w:tr>
      <w:tr w:rsidR="00ED03A4" w:rsidRPr="0066540E" w14:paraId="7F08EE8D" w14:textId="77777777" w:rsidTr="00ED03A4">
        <w:trPr>
          <w:gridBefore w:val="1"/>
          <w:wBefore w:w="91" w:type="dxa"/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9B06468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ED03A4" w:rsidRPr="0066540E" w14:paraId="6E5E8B23" w14:textId="77777777" w:rsidTr="00ED03A4">
        <w:trPr>
          <w:gridBefore w:val="1"/>
          <w:wBefore w:w="91" w:type="dxa"/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4B49255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ED03A4" w:rsidRPr="0066540E" w14:paraId="4CD974FB" w14:textId="77777777" w:rsidTr="00ED03A4">
        <w:trPr>
          <w:gridBefore w:val="1"/>
          <w:wBefore w:w="91" w:type="dxa"/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C0CA9C3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Дрво</w:t>
            </w:r>
          </w:p>
        </w:tc>
      </w:tr>
      <w:tr w:rsidR="00ED03A4" w:rsidRPr="0066540E" w14:paraId="68DA166D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69A48A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14:paraId="0B27BC79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19B3AB4" w14:textId="77777777" w:rsidR="00ED03A4" w:rsidRPr="000A0766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14:paraId="64C812AD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762076" w14:textId="77777777"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14:paraId="2323C88A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A815F72" w14:textId="6937F301"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</w:t>
            </w:r>
            <w:r w:rsidR="00771A2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писати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00378823" w14:textId="77777777" w:rsidR="00ED03A4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6D6E5385" w14:textId="77777777" w:rsidR="00ED03A4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3C8706FC" w14:textId="77777777" w:rsidR="00ED03A4" w:rsidRPr="001A73A5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505B50C7" w14:textId="77777777"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14:paraId="435E6B5D" w14:textId="77777777" w:rsidTr="00E63938">
        <w:tc>
          <w:tcPr>
            <w:tcW w:w="9323" w:type="dxa"/>
          </w:tcPr>
          <w:p w14:paraId="28619A05" w14:textId="7B4782AC" w:rsidR="00916EC9" w:rsidRPr="00B66347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е из тачке 1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која се односи на замену столарије 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E63938" w:rsidRPr="0066540E" w14:paraId="447FA66C" w14:textId="77777777" w:rsidTr="00E63938">
        <w:trPr>
          <w:trHeight w:val="346"/>
        </w:trPr>
        <w:tc>
          <w:tcPr>
            <w:tcW w:w="9323" w:type="dxa"/>
          </w:tcPr>
          <w:p w14:paraId="012D5E19" w14:textId="25A038D9" w:rsidR="00E63938" w:rsidRPr="0066540E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дрвеним профилом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E63938" w:rsidRPr="0066540E" w14:paraId="21F1931C" w14:textId="77777777" w:rsidTr="00E63938">
        <w:trPr>
          <w:trHeight w:val="343"/>
        </w:trPr>
        <w:tc>
          <w:tcPr>
            <w:tcW w:w="9323" w:type="dxa"/>
          </w:tcPr>
          <w:p w14:paraId="70204B31" w14:textId="46BB2487" w:rsidR="00E63938" w:rsidRPr="0066540E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челичним профилом</w:t>
            </w:r>
          </w:p>
        </w:tc>
      </w:tr>
    </w:tbl>
    <w:p w14:paraId="4A4E4227" w14:textId="6602DDF9"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bookmarkEnd w:id="2"/>
    <w:p w14:paraId="374CA69D" w14:textId="77777777"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6C41D997" w14:textId="77777777"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456979" w14:textId="5DE6C883"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66540E">
        <w:rPr>
          <w:rFonts w:ascii="Times New Roman" w:hAnsi="Times New Roman" w:cs="Times New Roman"/>
          <w:sz w:val="24"/>
          <w:szCs w:val="24"/>
        </w:rPr>
        <w:t>Датум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</w:t>
      </w:r>
      <w:r w:rsidR="00B6461F">
        <w:rPr>
          <w:rFonts w:ascii="Times New Roman" w:hAnsi="Times New Roman" w:cs="Times New Roman"/>
          <w:sz w:val="24"/>
          <w:szCs w:val="24"/>
          <w:lang w:val="sr-Latn-CS"/>
        </w:rPr>
        <w:t>3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14:paraId="42EC04EC" w14:textId="77777777"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14:paraId="7385B3E3" w14:textId="77777777"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14:paraId="6B5309B7" w14:textId="77777777"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6BA8B43A" w14:textId="77777777"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14:paraId="421713ED" w14:textId="77777777"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67D28A" w14:textId="77777777" w:rsidR="00EE6EB1" w:rsidRDefault="00EE6EB1" w:rsidP="00CB7E8C">
      <w:pPr>
        <w:spacing w:after="0" w:line="240" w:lineRule="auto"/>
      </w:pPr>
      <w:r>
        <w:separator/>
      </w:r>
    </w:p>
  </w:endnote>
  <w:endnote w:type="continuationSeparator" w:id="0">
    <w:p w14:paraId="441524DB" w14:textId="77777777" w:rsidR="00EE6EB1" w:rsidRDefault="00EE6EB1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80DF59" w14:textId="77777777" w:rsidR="00EE6EB1" w:rsidRDefault="00EE6EB1" w:rsidP="00CB7E8C">
      <w:pPr>
        <w:spacing w:after="0" w:line="240" w:lineRule="auto"/>
      </w:pPr>
      <w:r>
        <w:separator/>
      </w:r>
    </w:p>
  </w:footnote>
  <w:footnote w:type="continuationSeparator" w:id="0">
    <w:p w14:paraId="100A765A" w14:textId="77777777" w:rsidR="00EE6EB1" w:rsidRDefault="00EE6EB1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283CCF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6"/>
  </w:num>
  <w:num w:numId="3">
    <w:abstractNumId w:val="25"/>
  </w:num>
  <w:num w:numId="4">
    <w:abstractNumId w:val="8"/>
  </w:num>
  <w:num w:numId="5">
    <w:abstractNumId w:val="14"/>
  </w:num>
  <w:num w:numId="6">
    <w:abstractNumId w:val="29"/>
  </w:num>
  <w:num w:numId="7">
    <w:abstractNumId w:val="12"/>
  </w:num>
  <w:num w:numId="8">
    <w:abstractNumId w:val="15"/>
  </w:num>
  <w:num w:numId="9">
    <w:abstractNumId w:val="31"/>
  </w:num>
  <w:num w:numId="10">
    <w:abstractNumId w:val="30"/>
  </w:num>
  <w:num w:numId="11">
    <w:abstractNumId w:val="7"/>
  </w:num>
  <w:num w:numId="12">
    <w:abstractNumId w:val="28"/>
  </w:num>
  <w:num w:numId="13">
    <w:abstractNumId w:val="22"/>
  </w:num>
  <w:num w:numId="14">
    <w:abstractNumId w:val="3"/>
  </w:num>
  <w:num w:numId="15">
    <w:abstractNumId w:val="9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1"/>
  </w:num>
  <w:num w:numId="21">
    <w:abstractNumId w:val="4"/>
  </w:num>
  <w:num w:numId="22">
    <w:abstractNumId w:val="6"/>
  </w:num>
  <w:num w:numId="23">
    <w:abstractNumId w:val="23"/>
  </w:num>
  <w:num w:numId="24">
    <w:abstractNumId w:val="10"/>
  </w:num>
  <w:num w:numId="25">
    <w:abstractNumId w:val="18"/>
  </w:num>
  <w:num w:numId="26">
    <w:abstractNumId w:val="21"/>
  </w:num>
  <w:num w:numId="27">
    <w:abstractNumId w:val="1"/>
  </w:num>
  <w:num w:numId="28">
    <w:abstractNumId w:val="13"/>
  </w:num>
  <w:num w:numId="29">
    <w:abstractNumId w:val="26"/>
  </w:num>
  <w:num w:numId="30">
    <w:abstractNumId w:val="5"/>
  </w:num>
  <w:num w:numId="31">
    <w:abstractNumId w:val="17"/>
  </w:num>
  <w:num w:numId="32">
    <w:abstractNumId w:val="2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58B9"/>
    <w:rsid w:val="00052AB5"/>
    <w:rsid w:val="00054D2F"/>
    <w:rsid w:val="00062C9F"/>
    <w:rsid w:val="00092C82"/>
    <w:rsid w:val="00096283"/>
    <w:rsid w:val="000A570B"/>
    <w:rsid w:val="000A762E"/>
    <w:rsid w:val="000B3E12"/>
    <w:rsid w:val="000B5B83"/>
    <w:rsid w:val="000D4ACD"/>
    <w:rsid w:val="000D62C7"/>
    <w:rsid w:val="000F1414"/>
    <w:rsid w:val="000F34C9"/>
    <w:rsid w:val="00100950"/>
    <w:rsid w:val="00103269"/>
    <w:rsid w:val="00115E5A"/>
    <w:rsid w:val="00121771"/>
    <w:rsid w:val="001232D4"/>
    <w:rsid w:val="00125AA3"/>
    <w:rsid w:val="001444DB"/>
    <w:rsid w:val="00145D69"/>
    <w:rsid w:val="00157B30"/>
    <w:rsid w:val="001618A6"/>
    <w:rsid w:val="00165F07"/>
    <w:rsid w:val="00186AF8"/>
    <w:rsid w:val="001D54C8"/>
    <w:rsid w:val="001F600E"/>
    <w:rsid w:val="0020470D"/>
    <w:rsid w:val="00213A2F"/>
    <w:rsid w:val="00215AAC"/>
    <w:rsid w:val="00224C4F"/>
    <w:rsid w:val="00266B51"/>
    <w:rsid w:val="002B31BC"/>
    <w:rsid w:val="002B5978"/>
    <w:rsid w:val="002C520B"/>
    <w:rsid w:val="002C788C"/>
    <w:rsid w:val="002D1A13"/>
    <w:rsid w:val="002D37E0"/>
    <w:rsid w:val="002F7814"/>
    <w:rsid w:val="003239CB"/>
    <w:rsid w:val="00370499"/>
    <w:rsid w:val="003967AD"/>
    <w:rsid w:val="003A361B"/>
    <w:rsid w:val="003D67B7"/>
    <w:rsid w:val="003E5425"/>
    <w:rsid w:val="003E735E"/>
    <w:rsid w:val="00406587"/>
    <w:rsid w:val="00410446"/>
    <w:rsid w:val="004135DF"/>
    <w:rsid w:val="00414D8E"/>
    <w:rsid w:val="00425CAA"/>
    <w:rsid w:val="00436EAA"/>
    <w:rsid w:val="00451A10"/>
    <w:rsid w:val="00451C23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36FD8"/>
    <w:rsid w:val="00552A02"/>
    <w:rsid w:val="00556FCB"/>
    <w:rsid w:val="00571359"/>
    <w:rsid w:val="0058199F"/>
    <w:rsid w:val="005A2199"/>
    <w:rsid w:val="005C12AC"/>
    <w:rsid w:val="005C600A"/>
    <w:rsid w:val="005C7FA7"/>
    <w:rsid w:val="005E2557"/>
    <w:rsid w:val="005E6D56"/>
    <w:rsid w:val="00611DB8"/>
    <w:rsid w:val="00612AAC"/>
    <w:rsid w:val="0062156B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C252A"/>
    <w:rsid w:val="006C5E11"/>
    <w:rsid w:val="006E0396"/>
    <w:rsid w:val="006E46BB"/>
    <w:rsid w:val="006F1F74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84F8D"/>
    <w:rsid w:val="00791D3F"/>
    <w:rsid w:val="007B40A4"/>
    <w:rsid w:val="007E7712"/>
    <w:rsid w:val="007F5D8F"/>
    <w:rsid w:val="00810731"/>
    <w:rsid w:val="00811065"/>
    <w:rsid w:val="00814F24"/>
    <w:rsid w:val="00845A80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8F3544"/>
    <w:rsid w:val="00902AE4"/>
    <w:rsid w:val="00913FD2"/>
    <w:rsid w:val="00916EC9"/>
    <w:rsid w:val="009242B9"/>
    <w:rsid w:val="009453DF"/>
    <w:rsid w:val="009471F0"/>
    <w:rsid w:val="0095725F"/>
    <w:rsid w:val="0097541E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51C28"/>
    <w:rsid w:val="00A55C46"/>
    <w:rsid w:val="00A654CB"/>
    <w:rsid w:val="00A70556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04B51"/>
    <w:rsid w:val="00B104CB"/>
    <w:rsid w:val="00B159AD"/>
    <w:rsid w:val="00B335B4"/>
    <w:rsid w:val="00B33E0C"/>
    <w:rsid w:val="00B43512"/>
    <w:rsid w:val="00B6461F"/>
    <w:rsid w:val="00B66347"/>
    <w:rsid w:val="00B730FB"/>
    <w:rsid w:val="00B74A26"/>
    <w:rsid w:val="00B8177E"/>
    <w:rsid w:val="00B84152"/>
    <w:rsid w:val="00B84EE2"/>
    <w:rsid w:val="00B9030F"/>
    <w:rsid w:val="00B90B12"/>
    <w:rsid w:val="00BA1DE0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060F3"/>
    <w:rsid w:val="00D13CF6"/>
    <w:rsid w:val="00D17F10"/>
    <w:rsid w:val="00D24529"/>
    <w:rsid w:val="00D24B27"/>
    <w:rsid w:val="00D54D97"/>
    <w:rsid w:val="00D55D2F"/>
    <w:rsid w:val="00D745B6"/>
    <w:rsid w:val="00D778AB"/>
    <w:rsid w:val="00D84402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919C1"/>
    <w:rsid w:val="00E93681"/>
    <w:rsid w:val="00EA5A2C"/>
    <w:rsid w:val="00EC747B"/>
    <w:rsid w:val="00ED03A4"/>
    <w:rsid w:val="00EE2ACD"/>
    <w:rsid w:val="00EE6EB1"/>
    <w:rsid w:val="00EF59A7"/>
    <w:rsid w:val="00F14531"/>
    <w:rsid w:val="00F22C3C"/>
    <w:rsid w:val="00F43B94"/>
    <w:rsid w:val="00F46C23"/>
    <w:rsid w:val="00F50B1A"/>
    <w:rsid w:val="00F7002D"/>
    <w:rsid w:val="00F775AD"/>
    <w:rsid w:val="00F927AD"/>
    <w:rsid w:val="00F971CF"/>
    <w:rsid w:val="00FA01F1"/>
    <w:rsid w:val="00FA0DD0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F2E569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AD6D41-B3D4-43B8-8C24-9BAF574F3E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507</Words>
  <Characters>8593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Korisnik</cp:lastModifiedBy>
  <cp:revision>2</cp:revision>
  <cp:lastPrinted>2021-08-06T05:54:00Z</cp:lastPrinted>
  <dcterms:created xsi:type="dcterms:W3CDTF">2023-09-18T11:47:00Z</dcterms:created>
  <dcterms:modified xsi:type="dcterms:W3CDTF">2023-09-18T11:47:00Z</dcterms:modified>
</cp:coreProperties>
</file>